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1FB3D220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266F78">
        <w:rPr>
          <w:sz w:val="96"/>
          <w:szCs w:val="96"/>
        </w:rPr>
        <w:t>1</w:t>
      </w:r>
      <w:r w:rsidR="00D82180">
        <w:rPr>
          <w:sz w:val="96"/>
          <w:szCs w:val="96"/>
        </w:rPr>
        <w:t>2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p w14:paraId="6DE8A1F7" w14:textId="75246100" w:rsidR="005677E4" w:rsidRDefault="005677E4" w:rsidP="005677E4">
      <w:pPr>
        <w:pStyle w:val="Heading2"/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 xml:space="preserve">roblem </w:t>
      </w:r>
      <w:r w:rsidR="009F585C">
        <w:rPr>
          <w:lang w:eastAsia="zh-CN"/>
        </w:rPr>
        <w:t>1</w:t>
      </w:r>
    </w:p>
    <w:tbl>
      <w:tblPr>
        <w:tblStyle w:val="TableGrid"/>
        <w:tblW w:w="5000" w:type="pct"/>
        <w:jc w:val="center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557"/>
        <w:gridCol w:w="1557"/>
        <w:gridCol w:w="1559"/>
        <w:gridCol w:w="1559"/>
        <w:gridCol w:w="1559"/>
        <w:gridCol w:w="1559"/>
      </w:tblGrid>
      <w:tr w:rsidR="00EC3F91" w:rsidRPr="00B771B9" w14:paraId="6E0C007F" w14:textId="77777777" w:rsidTr="00C110F2">
        <w:trPr>
          <w:jc w:val="center"/>
        </w:trPr>
        <w:tc>
          <w:tcPr>
            <w:tcW w:w="1557" w:type="dxa"/>
            <w:vAlign w:val="center"/>
          </w:tcPr>
          <w:p w14:paraId="2647BC61" w14:textId="687FC8F1" w:rsidR="00EC3F91" w:rsidRPr="00C110F2" w:rsidRDefault="00EC3F91" w:rsidP="00F552D8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S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ales Bufget</w:t>
            </w:r>
          </w:p>
        </w:tc>
        <w:tc>
          <w:tcPr>
            <w:tcW w:w="1557" w:type="dxa"/>
            <w:vAlign w:val="center"/>
          </w:tcPr>
          <w:p w14:paraId="29129262" w14:textId="03F666C2" w:rsidR="00EC3F91" w:rsidRPr="00C110F2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N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ov</w:t>
            </w:r>
          </w:p>
        </w:tc>
        <w:tc>
          <w:tcPr>
            <w:tcW w:w="1559" w:type="dxa"/>
            <w:vAlign w:val="center"/>
          </w:tcPr>
          <w:p w14:paraId="48867578" w14:textId="6ED1DC1E" w:rsidR="00EC3F91" w:rsidRPr="00C110F2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D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ec</w:t>
            </w:r>
          </w:p>
        </w:tc>
        <w:tc>
          <w:tcPr>
            <w:tcW w:w="1559" w:type="dxa"/>
            <w:vAlign w:val="center"/>
          </w:tcPr>
          <w:p w14:paraId="69555B73" w14:textId="19265685" w:rsidR="00EC3F91" w:rsidRPr="00C110F2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J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an</w:t>
            </w:r>
          </w:p>
        </w:tc>
        <w:tc>
          <w:tcPr>
            <w:tcW w:w="1559" w:type="dxa"/>
            <w:vAlign w:val="center"/>
          </w:tcPr>
          <w:p w14:paraId="0AA24956" w14:textId="17E72294" w:rsidR="00EC3F91" w:rsidRPr="00C110F2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F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eb</w:t>
            </w:r>
          </w:p>
        </w:tc>
        <w:tc>
          <w:tcPr>
            <w:tcW w:w="1559" w:type="dxa"/>
            <w:vAlign w:val="center"/>
          </w:tcPr>
          <w:p w14:paraId="0EE413B4" w14:textId="476C1179" w:rsidR="00EC3F91" w:rsidRPr="00C110F2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M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ar</w:t>
            </w:r>
          </w:p>
        </w:tc>
      </w:tr>
      <w:tr w:rsidR="00EC3F91" w:rsidRPr="00B771B9" w14:paraId="47C189A7" w14:textId="77777777" w:rsidTr="00C110F2">
        <w:trPr>
          <w:jc w:val="center"/>
        </w:trPr>
        <w:tc>
          <w:tcPr>
            <w:tcW w:w="1557" w:type="dxa"/>
            <w:vAlign w:val="center"/>
          </w:tcPr>
          <w:p w14:paraId="35644F6B" w14:textId="77777777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Cash receipts</w:t>
            </w:r>
          </w:p>
          <w:p w14:paraId="5D7BF36F" w14:textId="16E859AE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 w:hint="eastAsia"/>
                <w:sz w:val="20"/>
                <w:szCs w:val="20"/>
                <w:lang w:eastAsia="zh-CN"/>
              </w:rPr>
              <w:t>4</w:t>
            </w: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0% the same month</w:t>
            </w:r>
          </w:p>
        </w:tc>
        <w:tc>
          <w:tcPr>
            <w:tcW w:w="1557" w:type="dxa"/>
            <w:vAlign w:val="center"/>
          </w:tcPr>
          <w:p w14:paraId="7736C75B" w14:textId="65FBDFBF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100,000</w:t>
            </w:r>
          </w:p>
        </w:tc>
        <w:tc>
          <w:tcPr>
            <w:tcW w:w="1559" w:type="dxa"/>
            <w:vAlign w:val="center"/>
          </w:tcPr>
          <w:p w14:paraId="0B8AECB1" w14:textId="5B1CCA0F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104,000</w:t>
            </w:r>
          </w:p>
        </w:tc>
        <w:tc>
          <w:tcPr>
            <w:tcW w:w="1559" w:type="dxa"/>
            <w:vAlign w:val="center"/>
          </w:tcPr>
          <w:p w14:paraId="6BA6F4E0" w14:textId="289D33E2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116,000</w:t>
            </w:r>
          </w:p>
        </w:tc>
        <w:tc>
          <w:tcPr>
            <w:tcW w:w="1559" w:type="dxa"/>
            <w:vAlign w:val="center"/>
          </w:tcPr>
          <w:p w14:paraId="7F0D2683" w14:textId="5FE98841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140,000</w:t>
            </w:r>
          </w:p>
        </w:tc>
        <w:tc>
          <w:tcPr>
            <w:tcW w:w="1559" w:type="dxa"/>
            <w:vAlign w:val="center"/>
          </w:tcPr>
          <w:p w14:paraId="368B7A95" w14:textId="79E0D673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152,000</w:t>
            </w:r>
          </w:p>
        </w:tc>
      </w:tr>
      <w:tr w:rsidR="00EC3F91" w:rsidRPr="00B771B9" w14:paraId="01DFB4B5" w14:textId="77777777" w:rsidTr="00C110F2">
        <w:trPr>
          <w:jc w:val="center"/>
        </w:trPr>
        <w:tc>
          <w:tcPr>
            <w:tcW w:w="1557" w:type="dxa"/>
            <w:vAlign w:val="center"/>
          </w:tcPr>
          <w:p w14:paraId="3DFB4E71" w14:textId="77777777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Cash receipts</w:t>
            </w:r>
          </w:p>
          <w:p w14:paraId="66CAB5C4" w14:textId="126202D8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24% 1 month later</w:t>
            </w:r>
          </w:p>
        </w:tc>
        <w:tc>
          <w:tcPr>
            <w:tcW w:w="1557" w:type="dxa"/>
            <w:vAlign w:val="center"/>
          </w:tcPr>
          <w:p w14:paraId="09AC18D7" w14:textId="77777777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2A41B484" w14:textId="555515AB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60,000</w:t>
            </w:r>
          </w:p>
        </w:tc>
        <w:tc>
          <w:tcPr>
            <w:tcW w:w="1559" w:type="dxa"/>
            <w:vAlign w:val="center"/>
          </w:tcPr>
          <w:p w14:paraId="35B6FF93" w14:textId="04192C9E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62,400</w:t>
            </w:r>
          </w:p>
        </w:tc>
        <w:tc>
          <w:tcPr>
            <w:tcW w:w="1559" w:type="dxa"/>
            <w:vAlign w:val="center"/>
          </w:tcPr>
          <w:p w14:paraId="48777927" w14:textId="7C3C4B3E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69,600</w:t>
            </w:r>
          </w:p>
        </w:tc>
        <w:tc>
          <w:tcPr>
            <w:tcW w:w="1559" w:type="dxa"/>
            <w:vAlign w:val="center"/>
          </w:tcPr>
          <w:p w14:paraId="2A6FA356" w14:textId="022254B0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84,000</w:t>
            </w:r>
          </w:p>
        </w:tc>
      </w:tr>
      <w:tr w:rsidR="00EC3F91" w:rsidRPr="00B771B9" w14:paraId="2420DC68" w14:textId="77777777" w:rsidTr="00C110F2">
        <w:trPr>
          <w:jc w:val="center"/>
        </w:trPr>
        <w:tc>
          <w:tcPr>
            <w:tcW w:w="1557" w:type="dxa"/>
            <w:vAlign w:val="center"/>
          </w:tcPr>
          <w:p w14:paraId="60976E55" w14:textId="77777777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Cash receipts</w:t>
            </w:r>
          </w:p>
          <w:p w14:paraId="7E243C3F" w14:textId="41BE7557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36% 2 month later</w:t>
            </w:r>
          </w:p>
        </w:tc>
        <w:tc>
          <w:tcPr>
            <w:tcW w:w="1557" w:type="dxa"/>
            <w:vAlign w:val="center"/>
          </w:tcPr>
          <w:p w14:paraId="4F283B71" w14:textId="77777777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557D46E0" w14:textId="77777777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4214DDA3" w14:textId="308BEC67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90,000</w:t>
            </w:r>
          </w:p>
        </w:tc>
        <w:tc>
          <w:tcPr>
            <w:tcW w:w="1559" w:type="dxa"/>
            <w:vAlign w:val="center"/>
          </w:tcPr>
          <w:p w14:paraId="35877D06" w14:textId="767602DB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93,600</w:t>
            </w:r>
          </w:p>
        </w:tc>
        <w:tc>
          <w:tcPr>
            <w:tcW w:w="1559" w:type="dxa"/>
            <w:vAlign w:val="center"/>
          </w:tcPr>
          <w:p w14:paraId="29D41B9C" w14:textId="4BE46FEC" w:rsidR="00EC3F91" w:rsidRPr="00B771B9" w:rsidRDefault="00EC3F91" w:rsidP="00744015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$104,400</w:t>
            </w:r>
          </w:p>
        </w:tc>
      </w:tr>
      <w:tr w:rsidR="00EC3F91" w:rsidRPr="00B771B9" w14:paraId="1E0823B1" w14:textId="77777777" w:rsidTr="00C110F2">
        <w:trPr>
          <w:jc w:val="center"/>
        </w:trPr>
        <w:tc>
          <w:tcPr>
            <w:tcW w:w="1557" w:type="dxa"/>
            <w:vAlign w:val="center"/>
          </w:tcPr>
          <w:p w14:paraId="1BB437BB" w14:textId="31410F3F" w:rsidR="00EC3F91" w:rsidRPr="00B771B9" w:rsidRDefault="00EC3F91" w:rsidP="00F552D8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Cash receipts</w:t>
            </w:r>
          </w:p>
        </w:tc>
        <w:tc>
          <w:tcPr>
            <w:tcW w:w="1557" w:type="dxa"/>
            <w:vAlign w:val="center"/>
          </w:tcPr>
          <w:p w14:paraId="6BCAD261" w14:textId="53799646" w:rsidR="00EC3F91" w:rsidRPr="00B771B9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100,000</w:t>
            </w:r>
          </w:p>
        </w:tc>
        <w:tc>
          <w:tcPr>
            <w:tcW w:w="1559" w:type="dxa"/>
            <w:vAlign w:val="center"/>
          </w:tcPr>
          <w:p w14:paraId="5EF5BE16" w14:textId="4429C54A" w:rsidR="00EC3F91" w:rsidRPr="00B771B9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164,000</w:t>
            </w:r>
          </w:p>
        </w:tc>
        <w:tc>
          <w:tcPr>
            <w:tcW w:w="1559" w:type="dxa"/>
            <w:vAlign w:val="center"/>
          </w:tcPr>
          <w:p w14:paraId="148A2CBC" w14:textId="3CE19987" w:rsidR="00EC3F91" w:rsidRPr="00B771B9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268,400</w:t>
            </w:r>
          </w:p>
        </w:tc>
        <w:tc>
          <w:tcPr>
            <w:tcW w:w="1559" w:type="dxa"/>
            <w:vAlign w:val="center"/>
          </w:tcPr>
          <w:p w14:paraId="13E2DA80" w14:textId="320E014A" w:rsidR="00EC3F91" w:rsidRPr="00B771B9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303,200</w:t>
            </w:r>
          </w:p>
        </w:tc>
        <w:tc>
          <w:tcPr>
            <w:tcW w:w="1559" w:type="dxa"/>
            <w:vAlign w:val="center"/>
          </w:tcPr>
          <w:p w14:paraId="00E52ECE" w14:textId="371645AD" w:rsidR="00EC3F91" w:rsidRPr="00B771B9" w:rsidRDefault="00EC3F91" w:rsidP="00744015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340,400</w:t>
            </w:r>
          </w:p>
        </w:tc>
      </w:tr>
      <w:tr w:rsidR="00EC3F91" w:rsidRPr="00B771B9" w14:paraId="2C300805" w14:textId="77777777" w:rsidTr="00C110F2">
        <w:trPr>
          <w:jc w:val="center"/>
        </w:trPr>
        <w:tc>
          <w:tcPr>
            <w:tcW w:w="1557" w:type="dxa"/>
            <w:vAlign w:val="center"/>
          </w:tcPr>
          <w:p w14:paraId="06C4854F" w14:textId="5EE60BCE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Material cost</w:t>
            </w:r>
          </w:p>
        </w:tc>
        <w:tc>
          <w:tcPr>
            <w:tcW w:w="1557" w:type="dxa"/>
            <w:vAlign w:val="center"/>
          </w:tcPr>
          <w:p w14:paraId="3C3AD568" w14:textId="74E22505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04,000</w:t>
            </w:r>
          </w:p>
        </w:tc>
        <w:tc>
          <w:tcPr>
            <w:tcW w:w="1559" w:type="dxa"/>
            <w:vAlign w:val="center"/>
          </w:tcPr>
          <w:p w14:paraId="3819C8FA" w14:textId="2C8B543B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16,000</w:t>
            </w:r>
          </w:p>
        </w:tc>
        <w:tc>
          <w:tcPr>
            <w:tcW w:w="1559" w:type="dxa"/>
            <w:vAlign w:val="center"/>
          </w:tcPr>
          <w:p w14:paraId="504002A0" w14:textId="782B3079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40,000</w:t>
            </w:r>
          </w:p>
        </w:tc>
        <w:tc>
          <w:tcPr>
            <w:tcW w:w="1559" w:type="dxa"/>
            <w:vAlign w:val="center"/>
          </w:tcPr>
          <w:p w14:paraId="42B18BDE" w14:textId="2BEF9861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52,000</w:t>
            </w:r>
          </w:p>
        </w:tc>
        <w:tc>
          <w:tcPr>
            <w:tcW w:w="1559" w:type="dxa"/>
            <w:vAlign w:val="center"/>
          </w:tcPr>
          <w:p w14:paraId="304F9206" w14:textId="21B595FC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56,000</w:t>
            </w:r>
          </w:p>
        </w:tc>
      </w:tr>
      <w:tr w:rsidR="00EC3F91" w:rsidRPr="00B771B9" w14:paraId="644B3A58" w14:textId="77777777" w:rsidTr="00C110F2">
        <w:trPr>
          <w:jc w:val="center"/>
        </w:trPr>
        <w:tc>
          <w:tcPr>
            <w:tcW w:w="1557" w:type="dxa"/>
            <w:vAlign w:val="center"/>
          </w:tcPr>
          <w:p w14:paraId="719AC9CE" w14:textId="71553F5C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 w:hint="eastAsia"/>
                <w:sz w:val="20"/>
                <w:szCs w:val="20"/>
                <w:lang w:eastAsia="zh-CN"/>
              </w:rPr>
              <w:t>L</w:t>
            </w: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abor expense</w:t>
            </w:r>
          </w:p>
        </w:tc>
        <w:tc>
          <w:tcPr>
            <w:tcW w:w="1557" w:type="dxa"/>
            <w:vAlign w:val="center"/>
          </w:tcPr>
          <w:p w14:paraId="5A3CDC2B" w14:textId="0F35D6F9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62,500</w:t>
            </w:r>
          </w:p>
        </w:tc>
        <w:tc>
          <w:tcPr>
            <w:tcW w:w="1559" w:type="dxa"/>
            <w:vAlign w:val="center"/>
          </w:tcPr>
          <w:p w14:paraId="6BD75308" w14:textId="75728940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65,000</w:t>
            </w:r>
          </w:p>
        </w:tc>
        <w:tc>
          <w:tcPr>
            <w:tcW w:w="1559" w:type="dxa"/>
            <w:vAlign w:val="center"/>
          </w:tcPr>
          <w:p w14:paraId="3E994BF3" w14:textId="4E2EC67D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72,500</w:t>
            </w:r>
          </w:p>
        </w:tc>
        <w:tc>
          <w:tcPr>
            <w:tcW w:w="1559" w:type="dxa"/>
            <w:vAlign w:val="center"/>
          </w:tcPr>
          <w:p w14:paraId="1A036E70" w14:textId="7C98A848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87,500</w:t>
            </w:r>
          </w:p>
        </w:tc>
        <w:tc>
          <w:tcPr>
            <w:tcW w:w="1559" w:type="dxa"/>
            <w:vAlign w:val="center"/>
          </w:tcPr>
          <w:p w14:paraId="10B08B44" w14:textId="676A39BC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95,000</w:t>
            </w:r>
          </w:p>
        </w:tc>
      </w:tr>
      <w:tr w:rsidR="00EC3F91" w:rsidRPr="00B771B9" w14:paraId="72367402" w14:textId="77777777" w:rsidTr="00C110F2">
        <w:trPr>
          <w:jc w:val="center"/>
        </w:trPr>
        <w:tc>
          <w:tcPr>
            <w:tcW w:w="1557" w:type="dxa"/>
            <w:vAlign w:val="center"/>
          </w:tcPr>
          <w:p w14:paraId="7F957005" w14:textId="4D0339DD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 w:hint="eastAsia"/>
                <w:sz w:val="20"/>
                <w:szCs w:val="20"/>
                <w:lang w:eastAsia="zh-CN"/>
              </w:rPr>
              <w:t>S</w:t>
            </w: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&amp;A expense</w:t>
            </w:r>
          </w:p>
        </w:tc>
        <w:tc>
          <w:tcPr>
            <w:tcW w:w="1557" w:type="dxa"/>
            <w:vAlign w:val="center"/>
          </w:tcPr>
          <w:p w14:paraId="22F77677" w14:textId="5D30E16D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7,500</w:t>
            </w:r>
          </w:p>
        </w:tc>
        <w:tc>
          <w:tcPr>
            <w:tcW w:w="1559" w:type="dxa"/>
            <w:vAlign w:val="center"/>
          </w:tcPr>
          <w:p w14:paraId="0A887672" w14:textId="63586461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8,200</w:t>
            </w:r>
          </w:p>
        </w:tc>
        <w:tc>
          <w:tcPr>
            <w:tcW w:w="1559" w:type="dxa"/>
            <w:vAlign w:val="center"/>
          </w:tcPr>
          <w:p w14:paraId="3034A445" w14:textId="0BDEAE53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20,300</w:t>
            </w:r>
          </w:p>
        </w:tc>
        <w:tc>
          <w:tcPr>
            <w:tcW w:w="1559" w:type="dxa"/>
            <w:vAlign w:val="center"/>
          </w:tcPr>
          <w:p w14:paraId="6E8EAF06" w14:textId="686D08BD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24,500</w:t>
            </w:r>
          </w:p>
        </w:tc>
        <w:tc>
          <w:tcPr>
            <w:tcW w:w="1559" w:type="dxa"/>
            <w:vAlign w:val="center"/>
          </w:tcPr>
          <w:p w14:paraId="72DD6FB7" w14:textId="2548EF59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26,600</w:t>
            </w:r>
          </w:p>
        </w:tc>
      </w:tr>
      <w:tr w:rsidR="00EC3F91" w:rsidRPr="00B771B9" w14:paraId="4A249AA7" w14:textId="77777777" w:rsidTr="00C110F2">
        <w:trPr>
          <w:jc w:val="center"/>
        </w:trPr>
        <w:tc>
          <w:tcPr>
            <w:tcW w:w="1557" w:type="dxa"/>
            <w:vAlign w:val="center"/>
          </w:tcPr>
          <w:p w14:paraId="70FE0D79" w14:textId="7D2714C9" w:rsidR="00EC3F91" w:rsidRPr="00B771B9" w:rsidRDefault="00EC3F91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 w:hint="eastAsia"/>
                <w:sz w:val="20"/>
                <w:szCs w:val="20"/>
                <w:lang w:eastAsia="zh-CN"/>
              </w:rPr>
              <w:t>O</w:t>
            </w:r>
            <w:r w:rsidRPr="00B771B9">
              <w:rPr>
                <w:rFonts w:ascii="等线" w:eastAsia="等线" w:hAnsi="等线"/>
                <w:sz w:val="20"/>
                <w:szCs w:val="20"/>
                <w:lang w:eastAsia="zh-CN"/>
              </w:rPr>
              <w:t>verhead</w:t>
            </w:r>
          </w:p>
        </w:tc>
        <w:tc>
          <w:tcPr>
            <w:tcW w:w="1557" w:type="dxa"/>
            <w:vAlign w:val="center"/>
          </w:tcPr>
          <w:p w14:paraId="5D57BD43" w14:textId="7027E7BC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6,000</w:t>
            </w:r>
          </w:p>
        </w:tc>
        <w:tc>
          <w:tcPr>
            <w:tcW w:w="1559" w:type="dxa"/>
            <w:vAlign w:val="center"/>
          </w:tcPr>
          <w:p w14:paraId="0A04992C" w14:textId="73D5774F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6,000</w:t>
            </w:r>
          </w:p>
        </w:tc>
        <w:tc>
          <w:tcPr>
            <w:tcW w:w="1559" w:type="dxa"/>
            <w:vAlign w:val="center"/>
          </w:tcPr>
          <w:p w14:paraId="6D74DAB0" w14:textId="4BB24FDE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6,000</w:t>
            </w:r>
          </w:p>
        </w:tc>
        <w:tc>
          <w:tcPr>
            <w:tcW w:w="1559" w:type="dxa"/>
            <w:vAlign w:val="center"/>
          </w:tcPr>
          <w:p w14:paraId="36F68A7F" w14:textId="2F7AC7C3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6,000</w:t>
            </w:r>
          </w:p>
        </w:tc>
        <w:tc>
          <w:tcPr>
            <w:tcW w:w="1559" w:type="dxa"/>
            <w:vAlign w:val="center"/>
          </w:tcPr>
          <w:p w14:paraId="2B2C0E05" w14:textId="6356CB4C" w:rsidR="00EC3F91" w:rsidRPr="00B771B9" w:rsidRDefault="00EC3F91" w:rsidP="00F40D63">
            <w:pPr>
              <w:jc w:val="center"/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16,000</w:t>
            </w:r>
          </w:p>
        </w:tc>
      </w:tr>
      <w:tr w:rsidR="00EC3F91" w:rsidRPr="00B771B9" w14:paraId="0470DFC0" w14:textId="77777777" w:rsidTr="00C110F2">
        <w:trPr>
          <w:jc w:val="center"/>
        </w:trPr>
        <w:tc>
          <w:tcPr>
            <w:tcW w:w="1557" w:type="dxa"/>
            <w:vAlign w:val="center"/>
          </w:tcPr>
          <w:p w14:paraId="7C7F51C1" w14:textId="141CFD87" w:rsidR="00EC3F91" w:rsidRPr="00B771B9" w:rsidRDefault="00486D8B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>
              <w:rPr>
                <w:rFonts w:ascii="等线" w:eastAsia="等线" w:hAnsi="等线" w:hint="eastAsia"/>
                <w:sz w:val="20"/>
                <w:szCs w:val="20"/>
                <w:lang w:eastAsia="zh-CN"/>
              </w:rPr>
              <w:t>T</w:t>
            </w:r>
            <w:r>
              <w:rPr>
                <w:rFonts w:ascii="等线" w:eastAsia="等线" w:hAnsi="等线"/>
                <w:sz w:val="20"/>
                <w:szCs w:val="20"/>
                <w:lang w:eastAsia="zh-CN"/>
              </w:rPr>
              <w:t>otal expense</w:t>
            </w:r>
          </w:p>
        </w:tc>
        <w:tc>
          <w:tcPr>
            <w:tcW w:w="1557" w:type="dxa"/>
            <w:vAlign w:val="center"/>
          </w:tcPr>
          <w:p w14:paraId="3B7060BC" w14:textId="6050A967" w:rsidR="00EC3F91" w:rsidRPr="00C47C65" w:rsidRDefault="00EA43F6" w:rsidP="00F40D63">
            <w:pPr>
              <w:jc w:val="center"/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00,000</w:t>
            </w:r>
          </w:p>
        </w:tc>
        <w:tc>
          <w:tcPr>
            <w:tcW w:w="1559" w:type="dxa"/>
            <w:vAlign w:val="center"/>
          </w:tcPr>
          <w:p w14:paraId="613BDD71" w14:textId="2677FA4A" w:rsidR="00EC3F91" w:rsidRPr="00C47C65" w:rsidRDefault="00C47C65" w:rsidP="00F40D63">
            <w:pPr>
              <w:jc w:val="center"/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15,200</w:t>
            </w:r>
          </w:p>
        </w:tc>
        <w:tc>
          <w:tcPr>
            <w:tcW w:w="1559" w:type="dxa"/>
            <w:vAlign w:val="center"/>
          </w:tcPr>
          <w:p w14:paraId="50AB2D63" w14:textId="5C63C047" w:rsidR="00EC3F91" w:rsidRPr="00C47C65" w:rsidRDefault="00C47C65" w:rsidP="00F40D63">
            <w:pPr>
              <w:jc w:val="center"/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48,800</w:t>
            </w:r>
          </w:p>
        </w:tc>
        <w:tc>
          <w:tcPr>
            <w:tcW w:w="1559" w:type="dxa"/>
            <w:vAlign w:val="center"/>
          </w:tcPr>
          <w:p w14:paraId="51F91A09" w14:textId="6DA1BCCB" w:rsidR="00EC3F91" w:rsidRPr="00C47C65" w:rsidRDefault="00C47C65" w:rsidP="00F40D63">
            <w:pPr>
              <w:jc w:val="center"/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80,000</w:t>
            </w:r>
          </w:p>
        </w:tc>
        <w:tc>
          <w:tcPr>
            <w:tcW w:w="1559" w:type="dxa"/>
            <w:vAlign w:val="center"/>
          </w:tcPr>
          <w:p w14:paraId="5C68BAC3" w14:textId="5F39DD8F" w:rsidR="00EC3F91" w:rsidRPr="00C47C65" w:rsidRDefault="00C47C65" w:rsidP="00F40D63">
            <w:pPr>
              <w:jc w:val="center"/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93,600</w:t>
            </w:r>
          </w:p>
        </w:tc>
      </w:tr>
      <w:tr w:rsidR="00EC3F91" w:rsidRPr="00B771B9" w14:paraId="6E51493C" w14:textId="77777777" w:rsidTr="00C110F2">
        <w:trPr>
          <w:jc w:val="center"/>
        </w:trPr>
        <w:tc>
          <w:tcPr>
            <w:tcW w:w="1557" w:type="dxa"/>
            <w:vAlign w:val="center"/>
          </w:tcPr>
          <w:p w14:paraId="50A5F8E5" w14:textId="65045AD4" w:rsidR="00EC3F91" w:rsidRPr="00B771B9" w:rsidRDefault="00BA65C3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>
              <w:rPr>
                <w:rFonts w:ascii="等线" w:eastAsia="等线" w:hAnsi="等线" w:hint="eastAsia"/>
                <w:sz w:val="20"/>
                <w:szCs w:val="20"/>
                <w:lang w:eastAsia="zh-CN"/>
              </w:rPr>
              <w:t>T</w:t>
            </w:r>
            <w:r>
              <w:rPr>
                <w:rFonts w:ascii="等线" w:eastAsia="等线" w:hAnsi="等线"/>
                <w:sz w:val="20"/>
                <w:szCs w:val="20"/>
                <w:lang w:eastAsia="zh-CN"/>
              </w:rPr>
              <w:t>axes</w:t>
            </w:r>
          </w:p>
        </w:tc>
        <w:tc>
          <w:tcPr>
            <w:tcW w:w="1557" w:type="dxa"/>
            <w:vAlign w:val="center"/>
          </w:tcPr>
          <w:p w14:paraId="0A4A39F8" w14:textId="77777777" w:rsidR="00EC3F91" w:rsidRPr="00B771B9" w:rsidRDefault="00EC3F91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5C9E8B3A" w14:textId="77777777" w:rsidR="00EC3F91" w:rsidRPr="00B771B9" w:rsidRDefault="00EC3F91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49500962" w14:textId="600B432E" w:rsidR="00EC3F91" w:rsidRPr="00B771B9" w:rsidRDefault="00915635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</w:t>
            </w:r>
            <w:r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8</w:t>
            </w: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,000</w:t>
            </w:r>
          </w:p>
        </w:tc>
        <w:tc>
          <w:tcPr>
            <w:tcW w:w="1559" w:type="dxa"/>
            <w:vAlign w:val="center"/>
          </w:tcPr>
          <w:p w14:paraId="1E84E239" w14:textId="77777777" w:rsidR="00EC3F91" w:rsidRPr="00B771B9" w:rsidRDefault="00EC3F91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6AE77494" w14:textId="77777777" w:rsidR="00EC3F91" w:rsidRPr="00B771B9" w:rsidRDefault="00EC3F91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</w:tr>
      <w:tr w:rsidR="00BA65C3" w:rsidRPr="00B771B9" w14:paraId="4516FF57" w14:textId="77777777" w:rsidTr="00C110F2">
        <w:trPr>
          <w:jc w:val="center"/>
        </w:trPr>
        <w:tc>
          <w:tcPr>
            <w:tcW w:w="1557" w:type="dxa"/>
            <w:vAlign w:val="center"/>
          </w:tcPr>
          <w:p w14:paraId="56DE0096" w14:textId="224A6E55" w:rsidR="00BA65C3" w:rsidRDefault="00915635" w:rsidP="00F552D8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>
              <w:rPr>
                <w:rFonts w:ascii="等线" w:eastAsia="等线" w:hAnsi="等线" w:hint="eastAsia"/>
                <w:sz w:val="20"/>
                <w:szCs w:val="20"/>
                <w:lang w:eastAsia="zh-CN"/>
              </w:rPr>
              <w:t>D</w:t>
            </w:r>
            <w:r>
              <w:rPr>
                <w:rFonts w:ascii="等线" w:eastAsia="等线" w:hAnsi="等线"/>
                <w:sz w:val="20"/>
                <w:szCs w:val="20"/>
                <w:lang w:eastAsia="zh-CN"/>
              </w:rPr>
              <w:t>ividends</w:t>
            </w:r>
          </w:p>
        </w:tc>
        <w:tc>
          <w:tcPr>
            <w:tcW w:w="1557" w:type="dxa"/>
            <w:vAlign w:val="center"/>
          </w:tcPr>
          <w:p w14:paraId="1DC95083" w14:textId="77777777" w:rsidR="00BA65C3" w:rsidRPr="00B771B9" w:rsidRDefault="00BA65C3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4F227925" w14:textId="77777777" w:rsidR="00BA65C3" w:rsidRPr="00B771B9" w:rsidRDefault="00BA65C3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788E6C2F" w14:textId="77777777" w:rsidR="00BA65C3" w:rsidRPr="00B771B9" w:rsidRDefault="00BA65C3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0AD94EEC" w14:textId="77777777" w:rsidR="00BA65C3" w:rsidRPr="00B771B9" w:rsidRDefault="00BA65C3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</w:p>
        </w:tc>
        <w:tc>
          <w:tcPr>
            <w:tcW w:w="1559" w:type="dxa"/>
            <w:vAlign w:val="center"/>
          </w:tcPr>
          <w:p w14:paraId="4DB57359" w14:textId="5CCE7B07" w:rsidR="00BA65C3" w:rsidRPr="00B771B9" w:rsidRDefault="00914130" w:rsidP="00F40D63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$</w:t>
            </w:r>
            <w:r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2</w:t>
            </w: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,</w:t>
            </w:r>
            <w:r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8</w:t>
            </w:r>
            <w:r w:rsidRPr="00B771B9">
              <w:rPr>
                <w:rFonts w:ascii="等线" w:eastAsia="等线" w:hAnsi="等线"/>
                <w:color w:val="FF0000"/>
                <w:sz w:val="20"/>
                <w:szCs w:val="20"/>
                <w:lang w:eastAsia="zh-CN"/>
              </w:rPr>
              <w:t>00</w:t>
            </w:r>
          </w:p>
        </w:tc>
      </w:tr>
      <w:tr w:rsidR="00C110F2" w:rsidRPr="00B771B9" w14:paraId="143316D3" w14:textId="77777777" w:rsidTr="00C110F2">
        <w:trPr>
          <w:jc w:val="center"/>
        </w:trPr>
        <w:tc>
          <w:tcPr>
            <w:tcW w:w="1557" w:type="dxa"/>
            <w:vAlign w:val="center"/>
          </w:tcPr>
          <w:p w14:paraId="32C5A8A2" w14:textId="0E519CA1" w:rsidR="00C110F2" w:rsidRPr="00C110F2" w:rsidRDefault="00C110F2" w:rsidP="00C110F2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C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ash payments</w:t>
            </w:r>
          </w:p>
        </w:tc>
        <w:tc>
          <w:tcPr>
            <w:tcW w:w="1557" w:type="dxa"/>
            <w:vAlign w:val="center"/>
          </w:tcPr>
          <w:p w14:paraId="63E32F22" w14:textId="58F948EB" w:rsidR="00C110F2" w:rsidRPr="00B771B9" w:rsidRDefault="00C110F2" w:rsidP="00C110F2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00,000</w:t>
            </w:r>
          </w:p>
        </w:tc>
        <w:tc>
          <w:tcPr>
            <w:tcW w:w="1559" w:type="dxa"/>
            <w:vAlign w:val="center"/>
          </w:tcPr>
          <w:p w14:paraId="1D9414DA" w14:textId="6E6F3995" w:rsidR="00C110F2" w:rsidRPr="00B771B9" w:rsidRDefault="00C110F2" w:rsidP="00C110F2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15,200</w:t>
            </w:r>
          </w:p>
        </w:tc>
        <w:tc>
          <w:tcPr>
            <w:tcW w:w="1559" w:type="dxa"/>
            <w:vAlign w:val="center"/>
          </w:tcPr>
          <w:p w14:paraId="54F0BF71" w14:textId="2C0F80FA" w:rsidR="00C110F2" w:rsidRPr="00B771B9" w:rsidRDefault="00C110F2" w:rsidP="00C110F2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56,800</w:t>
            </w:r>
          </w:p>
        </w:tc>
        <w:tc>
          <w:tcPr>
            <w:tcW w:w="1559" w:type="dxa"/>
            <w:vAlign w:val="center"/>
          </w:tcPr>
          <w:p w14:paraId="32ED407F" w14:textId="0D0F67CE" w:rsidR="00C110F2" w:rsidRPr="00B771B9" w:rsidRDefault="00C110F2" w:rsidP="00C110F2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C47C65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80,000</w:t>
            </w:r>
          </w:p>
        </w:tc>
        <w:tc>
          <w:tcPr>
            <w:tcW w:w="1559" w:type="dxa"/>
            <w:vAlign w:val="center"/>
          </w:tcPr>
          <w:p w14:paraId="52D017EF" w14:textId="2C20E7B9" w:rsidR="00C110F2" w:rsidRPr="00B771B9" w:rsidRDefault="00C110F2" w:rsidP="00C110F2">
            <w:pPr>
              <w:jc w:val="center"/>
              <w:rPr>
                <w:rFonts w:ascii="等线" w:eastAsia="等线" w:hAnsi="等线"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/>
                <w:b/>
                <w:bCs/>
                <w:color w:val="FF0000"/>
                <w:sz w:val="20"/>
                <w:szCs w:val="20"/>
                <w:lang w:eastAsia="zh-CN"/>
              </w:rPr>
              <w:t>$296,400</w:t>
            </w:r>
          </w:p>
        </w:tc>
      </w:tr>
      <w:tr w:rsidR="00C110F2" w:rsidRPr="00B771B9" w14:paraId="18F64460" w14:textId="77777777" w:rsidTr="00C110F2">
        <w:trPr>
          <w:jc w:val="center"/>
        </w:trPr>
        <w:tc>
          <w:tcPr>
            <w:tcW w:w="1557" w:type="dxa"/>
            <w:vAlign w:val="center"/>
          </w:tcPr>
          <w:p w14:paraId="74E4C9BD" w14:textId="6CA69CCF" w:rsidR="00C110F2" w:rsidRPr="00C110F2" w:rsidRDefault="00C110F2" w:rsidP="00C110F2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C110F2"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B</w:t>
            </w:r>
            <w:r w:rsidRPr="00C110F2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alance</w:t>
            </w:r>
          </w:p>
        </w:tc>
        <w:tc>
          <w:tcPr>
            <w:tcW w:w="1557" w:type="dxa"/>
            <w:vAlign w:val="center"/>
          </w:tcPr>
          <w:p w14:paraId="081C540B" w14:textId="10786239" w:rsidR="00C110F2" w:rsidRPr="00C110F2" w:rsidRDefault="00C110F2" w:rsidP="00C110F2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20"/>
                <w:szCs w:val="20"/>
                <w:lang w:eastAsia="zh-CN"/>
              </w:rPr>
              <w:t>N</w:t>
            </w:r>
            <w:r w:rsidR="006B03D4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/A</w:t>
            </w:r>
          </w:p>
        </w:tc>
        <w:tc>
          <w:tcPr>
            <w:tcW w:w="1559" w:type="dxa"/>
            <w:vAlign w:val="center"/>
          </w:tcPr>
          <w:p w14:paraId="41D0F18E" w14:textId="6C05ECA0" w:rsidR="00C110F2" w:rsidRPr="00C110F2" w:rsidRDefault="00D02FF5" w:rsidP="00C110F2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6B03D4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40,000</w:t>
            </w:r>
          </w:p>
        </w:tc>
        <w:tc>
          <w:tcPr>
            <w:tcW w:w="1559" w:type="dxa"/>
            <w:vAlign w:val="center"/>
          </w:tcPr>
          <w:p w14:paraId="07CF99F9" w14:textId="1732F383" w:rsidR="00C110F2" w:rsidRPr="006B03D4" w:rsidRDefault="008B6768" w:rsidP="00C110F2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8B6768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51,600</w:t>
            </w:r>
          </w:p>
        </w:tc>
        <w:tc>
          <w:tcPr>
            <w:tcW w:w="1559" w:type="dxa"/>
            <w:vAlign w:val="center"/>
          </w:tcPr>
          <w:p w14:paraId="4252A093" w14:textId="0572963B" w:rsidR="00C110F2" w:rsidRPr="006B03D4" w:rsidRDefault="008B6768" w:rsidP="00C110F2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8B6768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74,800</w:t>
            </w:r>
          </w:p>
        </w:tc>
        <w:tc>
          <w:tcPr>
            <w:tcW w:w="1559" w:type="dxa"/>
            <w:vAlign w:val="center"/>
          </w:tcPr>
          <w:p w14:paraId="76E70D4D" w14:textId="5BFCA65C" w:rsidR="00C110F2" w:rsidRPr="006B03D4" w:rsidRDefault="00EC4B30" w:rsidP="00C110F2">
            <w:pPr>
              <w:jc w:val="center"/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</w:pPr>
            <w:r w:rsidRPr="00EC4B30">
              <w:rPr>
                <w:rFonts w:ascii="等线" w:eastAsia="等线" w:hAnsi="等线"/>
                <w:b/>
                <w:bCs/>
                <w:sz w:val="20"/>
                <w:szCs w:val="20"/>
                <w:lang w:eastAsia="zh-CN"/>
              </w:rPr>
              <w:t>$118,800</w:t>
            </w:r>
          </w:p>
        </w:tc>
      </w:tr>
    </w:tbl>
    <w:p w14:paraId="4E152D64" w14:textId="77777777" w:rsidR="00892F63" w:rsidRDefault="00892F63" w:rsidP="004B44DE">
      <w:pPr>
        <w:rPr>
          <w:vertAlign w:val="subscript"/>
          <w:lang w:eastAsia="zh-CN"/>
        </w:rPr>
      </w:pPr>
      <w:r>
        <w:rPr>
          <w:vertAlign w:val="subscript"/>
          <w:lang w:eastAsia="zh-CN"/>
        </w:rPr>
        <w:br w:type="page"/>
      </w:r>
    </w:p>
    <w:p w14:paraId="19BCA06B" w14:textId="275AA08A" w:rsidR="00892F63" w:rsidRDefault="00892F63" w:rsidP="00892F63">
      <w:pPr>
        <w:pStyle w:val="Heading2"/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>roblem 2</w:t>
      </w:r>
    </w:p>
    <w:p w14:paraId="7462E20A" w14:textId="77777777" w:rsidR="00892F63" w:rsidRDefault="00892F63" w:rsidP="00892F63">
      <w:pPr>
        <w:pStyle w:val="Heading4"/>
        <w:rPr>
          <w:lang w:eastAsia="zh-CN"/>
        </w:rPr>
      </w:pPr>
      <w:r>
        <w:rPr>
          <w:rFonts w:hint="eastAsia"/>
          <w:lang w:eastAsia="zh-CN"/>
        </w:rPr>
        <w:t>1</w:t>
      </w:r>
    </w:p>
    <w:p w14:paraId="44673F7A" w14:textId="68EC2B8A" w:rsidR="00216815" w:rsidRPr="00AB7371" w:rsidRDefault="00216815" w:rsidP="00216815">
      <w:pPr>
        <w:rPr>
          <w:lang w:eastAsia="zh-CN"/>
        </w:rPr>
      </w:pPr>
      <w:r w:rsidRPr="00AB7371">
        <w:rPr>
          <w:rFonts w:hint="eastAsia"/>
          <w:lang w:eastAsia="zh-CN"/>
        </w:rPr>
        <w:t>P</w:t>
      </w:r>
      <w:r w:rsidRPr="00AB7371">
        <w:rPr>
          <w:lang w:eastAsia="zh-CN"/>
        </w:rPr>
        <w:t>roject A</w:t>
      </w:r>
    </w:p>
    <w:p w14:paraId="36081A0E" w14:textId="768D479D" w:rsidR="002A0FB9" w:rsidRPr="00AB7371" w:rsidRDefault="00E876A3" w:rsidP="002A0FB9">
      <w:pPr>
        <w:rPr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lang w:eastAsia="zh-CN"/>
            </w:rPr>
            <m:t>$81,000-$26,805×3=$</m:t>
          </m:r>
          <m:r>
            <w:rPr>
              <w:rFonts w:ascii="Cambria Math" w:eastAsiaTheme="majorEastAsia" w:hAnsi="Cambria Math" w:cstheme="majorBidi"/>
              <w:lang w:eastAsia="zh-CN"/>
            </w:rPr>
            <m:t>585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(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58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5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26805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)×12=</m:t>
          </m:r>
          <m:r>
            <w:rPr>
              <w:rFonts w:ascii="Cambria Math" w:eastAsiaTheme="majorEastAsia" w:hAnsi="Cambria Math" w:cstheme="majorBidi"/>
              <w:lang w:eastAsia="zh-CN"/>
            </w:rPr>
            <m:t>0.26</m:t>
          </m:r>
          <m:r>
            <w:rPr>
              <w:rFonts w:ascii="Cambria Math" w:eastAsiaTheme="majorEastAsia" w:hAnsi="Cambria Math" w:cstheme="majorBidi"/>
              <w:lang w:eastAsia="zh-CN"/>
            </w:rPr>
            <m:t xml:space="preserve"> months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Payback Period</m:t>
              </m:r>
            </m:e>
            <m:sub>
              <m:r>
                <w:rPr>
                  <w:rFonts w:ascii="Cambria Math" w:eastAsiaTheme="majorEastAsia" w:hAnsi="Cambria Math" w:cstheme="majorBidi"/>
                  <w:lang w:eastAsia="zh-CN"/>
                </w:rPr>
                <m:t>A</m:t>
              </m:r>
            </m:sub>
          </m:sSub>
          <m:r>
            <w:rPr>
              <w:rFonts w:ascii="Cambria Math" w:eastAsiaTheme="majorEastAsia" w:hAnsi="Cambria Math" w:cstheme="majorBidi"/>
              <w:lang w:eastAsia="zh-CN"/>
            </w:rPr>
            <m:t xml:space="preserve">=2 years and </m:t>
          </m:r>
          <m:r>
            <w:rPr>
              <w:rFonts w:ascii="Cambria Math" w:eastAsiaTheme="majorEastAsia" w:hAnsi="Cambria Math" w:cstheme="majorBidi"/>
              <w:lang w:eastAsia="zh-CN"/>
            </w:rPr>
            <m:t>0.26</m:t>
          </m:r>
          <m:r>
            <w:rPr>
              <w:rFonts w:ascii="Cambria Math" w:eastAsiaTheme="majorEastAsia" w:hAnsi="Cambria Math" w:cstheme="majorBidi"/>
              <w:lang w:eastAsia="zh-CN"/>
            </w:rPr>
            <m:t xml:space="preserve"> months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</m:oMathPara>
      <w:r w:rsidR="002A0FB9" w:rsidRPr="00AB7371">
        <w:rPr>
          <w:rFonts w:hint="eastAsia"/>
          <w:lang w:eastAsia="zh-CN"/>
        </w:rPr>
        <w:t>P</w:t>
      </w:r>
      <w:r w:rsidR="002A0FB9" w:rsidRPr="00AB7371">
        <w:rPr>
          <w:lang w:eastAsia="zh-CN"/>
        </w:rPr>
        <w:t>roject B</w:t>
      </w:r>
    </w:p>
    <w:p w14:paraId="17F44665" w14:textId="28B413F4" w:rsidR="0031546D" w:rsidRPr="00AB7371" w:rsidRDefault="00AC4B54" w:rsidP="0031546D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lang w:eastAsia="zh-CN"/>
            </w:rPr>
            <m:t>$81,000-$38,450×2=$4,100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f>
            <m:f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eastAsia="zh-CN"/>
                </w:rPr>
                <m:t>4100</m:t>
              </m:r>
            </m:num>
            <m:den>
              <m:r>
                <w:rPr>
                  <w:rFonts w:ascii="Cambria Math" w:eastAsiaTheme="majorEastAsia" w:hAnsi="Cambria Math" w:cstheme="majorBidi"/>
                  <w:lang w:eastAsia="zh-CN"/>
                </w:rPr>
                <m:t>38450</m:t>
              </m:r>
            </m:den>
          </m:f>
          <m:r>
            <w:rPr>
              <w:rFonts w:ascii="Cambria Math" w:eastAsiaTheme="majorEastAsia" w:hAnsi="Cambria Math" w:cstheme="majorBidi"/>
              <w:lang w:eastAsia="zh-CN"/>
            </w:rPr>
            <m:t>×12=1.28 months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Payback Period</m:t>
              </m:r>
            </m:e>
            <m:sub>
              <m:r>
                <w:rPr>
                  <w:rFonts w:ascii="Cambria Math" w:eastAsiaTheme="majorEastAsia" w:hAnsi="Cambria Math" w:cstheme="majorBidi"/>
                  <w:lang w:eastAsia="zh-CN"/>
                </w:rPr>
                <m:t>B</m:t>
              </m:r>
            </m:sub>
          </m:sSub>
          <m:r>
            <w:rPr>
              <w:rFonts w:ascii="Cambria Math" w:eastAsiaTheme="majorEastAsia" w:hAnsi="Cambria Math" w:cstheme="majorBidi"/>
              <w:lang w:eastAsia="zh-CN"/>
            </w:rPr>
            <m:t>=2 years and 1.28 months</m:t>
          </m:r>
        </m:oMath>
      </m:oMathPara>
    </w:p>
    <w:p w14:paraId="67B4E1FE" w14:textId="49853FFA" w:rsidR="00E43703" w:rsidRPr="0031546D" w:rsidRDefault="0031546D" w:rsidP="0031546D">
      <w:pPr>
        <w:pStyle w:val="Heading4"/>
        <w:rPr>
          <w:lang w:eastAsia="zh-CN"/>
        </w:rPr>
      </w:pPr>
      <w:r>
        <w:rPr>
          <w:rFonts w:hint="eastAsia"/>
          <w:lang w:eastAsia="zh-CN"/>
        </w:rPr>
        <w:t>2</w:t>
      </w:r>
    </w:p>
    <w:p w14:paraId="3D6941F4" w14:textId="64FD6E1E" w:rsidR="002A0FB9" w:rsidRPr="00AB7371" w:rsidRDefault="00C05667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m:oMathPara>
        <m:oMath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</m:e>
          </m:nary>
          <m:r>
            <w:rPr>
              <w:rFonts w:ascii="Cambria Math" w:hAnsi="Cambria Math"/>
              <w:lang w:eastAsia="zh-CN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IRR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-t</m:t>
              </m:r>
            </m:sup>
          </m:sSup>
          <m:r>
            <w:rPr>
              <w:rFonts w:ascii="Cambria Math" w:hAnsi="Cambria Math"/>
              <w:lang w:eastAsia="zh-CN"/>
            </w:rPr>
            <m:t>=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IRR</m:t>
              </m:r>
            </m:e>
            <m:sub>
              <m:r>
                <w:rPr>
                  <w:rFonts w:ascii="Cambria Math" w:eastAsiaTheme="majorEastAsia" w:hAnsi="Cambria Math" w:cstheme="majorBidi"/>
                  <w:lang w:eastAsia="zh-CN"/>
                </w:rPr>
                <m:t>A</m:t>
              </m:r>
            </m:sub>
          </m:sSub>
          <m:r>
            <w:rPr>
              <w:rFonts w:ascii="Cambria Math" w:eastAsiaTheme="majorEastAsia" w:hAnsi="Cambria Math" w:cstheme="majorBidi"/>
              <w:lang w:eastAsia="zh-CN"/>
            </w:rPr>
            <m:t>=12.24%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IRR</m:t>
              </m:r>
            </m:e>
            <m:sub>
              <m:r>
                <w:rPr>
                  <w:rFonts w:ascii="Cambria Math" w:eastAsiaTheme="majorEastAsia" w:hAnsi="Cambria Math" w:cstheme="majorBidi"/>
                  <w:lang w:eastAsia="zh-CN"/>
                </w:rPr>
                <m:t>B</m:t>
              </m:r>
            </m:sub>
          </m:sSub>
          <m:r>
            <w:rPr>
              <w:rFonts w:ascii="Cambria Math" w:eastAsiaTheme="majorEastAsia" w:hAnsi="Cambria Math" w:cstheme="majorBidi"/>
              <w:lang w:eastAsia="zh-CN"/>
            </w:rPr>
            <m:t>=20.00%</m:t>
          </m:r>
        </m:oMath>
      </m:oMathPara>
    </w:p>
    <w:p w14:paraId="002F5B5B" w14:textId="33D05906" w:rsidR="0066207F" w:rsidRDefault="0066207F" w:rsidP="00AB7371">
      <w:pPr>
        <w:pStyle w:val="Heading4"/>
        <w:rPr>
          <w:sz w:val="24"/>
          <w:szCs w:val="24"/>
          <w:lang w:eastAsia="zh-CN"/>
        </w:rPr>
      </w:pPr>
      <w:r w:rsidRPr="00AB7371">
        <w:rPr>
          <w:rFonts w:hint="eastAsia"/>
          <w:sz w:val="24"/>
          <w:szCs w:val="24"/>
          <w:lang w:eastAsia="zh-CN"/>
        </w:rPr>
        <w:t>3</w:t>
      </w:r>
    </w:p>
    <w:p w14:paraId="05BC3493" w14:textId="006E674D" w:rsidR="008970C6" w:rsidRPr="008970C6" w:rsidRDefault="008970C6" w:rsidP="008970C6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pplying Incremental Analysis:</w:t>
      </w:r>
    </w:p>
    <w:p w14:paraId="1972507F" w14:textId="255B417E" w:rsidR="00D5498D" w:rsidRPr="009513D3" w:rsidRDefault="00A571DC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IRR</m:t>
              </m:r>
            </m:e>
            <m:sub>
              <m:r>
                <w:rPr>
                  <w:rFonts w:ascii="Cambria Math" w:eastAsiaTheme="majorEastAsia" w:hAnsi="Cambria Math" w:cstheme="majorBidi"/>
                  <w:lang w:eastAsia="zh-CN"/>
                </w:rPr>
                <m:t>A</m:t>
              </m:r>
            </m:sub>
          </m:sSub>
          <m:r>
            <w:rPr>
              <w:rFonts w:ascii="Cambria Math" w:eastAsiaTheme="majorEastAsia" w:hAnsi="Cambria Math" w:cstheme="majorBidi"/>
              <w:lang w:eastAsia="zh-CN"/>
            </w:rPr>
            <m:t>&gt;</m:t>
          </m:r>
          <m:r>
            <w:rPr>
              <w:rFonts w:ascii="Cambria Math" w:eastAsiaTheme="majorEastAsia" w:hAnsi="Cambria Math" w:cstheme="majorBidi"/>
              <w:lang w:eastAsia="zh-CN"/>
            </w:rPr>
            <m:t>WACC</m:t>
          </m:r>
        </m:oMath>
      </m:oMathPara>
    </w:p>
    <w:p w14:paraId="1DD5262C" w14:textId="379CAD2C" w:rsidR="009513D3" w:rsidRDefault="009513D3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C</w:t>
      </w:r>
      <w:r>
        <w:rPr>
          <w:rFonts w:asciiTheme="majorHAnsi" w:eastAsiaTheme="majorEastAsia" w:hAnsiTheme="majorHAnsi" w:cstheme="majorBidi"/>
          <w:lang w:eastAsia="zh-CN"/>
        </w:rPr>
        <w:t xml:space="preserve">urrent Best: </w:t>
      </w:r>
      <w:r w:rsidR="00E4312E">
        <w:rPr>
          <w:rFonts w:asciiTheme="majorHAnsi" w:eastAsiaTheme="majorEastAsia" w:hAnsiTheme="majorHAnsi" w:cstheme="majorBidi"/>
          <w:lang w:eastAsia="zh-CN"/>
        </w:rPr>
        <w:t>A</w:t>
      </w:r>
    </w:p>
    <w:p w14:paraId="59088AA5" w14:textId="41DD133E" w:rsidR="002F5481" w:rsidRDefault="002F5481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C</w:t>
      </w:r>
      <w:r>
        <w:rPr>
          <w:rFonts w:asciiTheme="majorHAnsi" w:eastAsiaTheme="majorEastAsia" w:hAnsiTheme="majorHAnsi" w:cstheme="majorBidi"/>
          <w:lang w:eastAsia="zh-CN"/>
        </w:rPr>
        <w:t>hallenger: B</w:t>
      </w:r>
    </w:p>
    <w:p w14:paraId="0A106C8B" w14:textId="5E99385F" w:rsidR="00CC4C32" w:rsidRPr="001F6CC7" w:rsidRDefault="00CA40A0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PW</m:t>
              </m:r>
            </m:e>
            <m:sub>
              <m:r>
                <w:rPr>
                  <w:rFonts w:ascii="Cambria Math" w:eastAsiaTheme="majorEastAsia" w:hAnsi="Cambria Math" w:cstheme="majorBidi"/>
                  <w:lang w:eastAsia="zh-CN"/>
                </w:rPr>
                <m:t>B-A</m:t>
              </m:r>
            </m:sub>
          </m:sSub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lang w:eastAsia="zh-CN"/>
            </w:rPr>
            <m:t>∑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CF</m:t>
              </m:r>
            </m:e>
            <m:sub>
              <m:r>
                <w:rPr>
                  <w:rFonts w:ascii="Cambria Math" w:eastAsiaTheme="majorEastAsia" w:hAnsi="Cambria Math" w:cstheme="majorBidi"/>
                  <w:lang w:eastAsia="zh-CN"/>
                </w:rPr>
                <m:t>B-A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,  t</m:t>
              </m:r>
            </m:sub>
          </m:sSub>
          <m:r>
            <w:rPr>
              <w:rFonts w:ascii="Cambria Math" w:eastAsiaTheme="majorEastAsia" w:hAnsi="Cambria Math" w:cstheme="majorBidi"/>
              <w:lang w:eastAsia="zh-CN"/>
            </w:rPr>
            <m:t>×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(1+WACC)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-t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lang w:eastAsia="zh-CN"/>
            </w:rPr>
            <m:t>0</m:t>
          </m:r>
          <m:r>
            <w:rPr>
              <w:rFonts w:ascii="Cambria Math" w:eastAsiaTheme="majorEastAsia" w:hAnsi="Cambria Math" w:cstheme="majorBidi"/>
              <w:lang w:eastAsia="zh-CN"/>
            </w:rPr>
            <m:t>×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1.09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0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+</m:t>
          </m:r>
          <m:r>
            <w:rPr>
              <w:rFonts w:ascii="Cambria Math" w:eastAsiaTheme="majorEastAsia" w:hAnsi="Cambria Math" w:cstheme="majorBidi"/>
              <w:lang w:eastAsia="zh-CN"/>
            </w:rPr>
            <m:t>(</m:t>
          </m:r>
          <m:r>
            <w:rPr>
              <w:rFonts w:ascii="Cambria Math" w:eastAsiaTheme="majorEastAsia" w:hAnsi="Cambria Math" w:cstheme="majorBidi"/>
              <w:lang w:eastAsia="zh-CN"/>
            </w:rPr>
            <m:t>38450-26805)×(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1.09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-1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1.09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-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+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1.09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-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3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)</m:t>
          </m:r>
          <m:r>
            <w:rPr>
              <w:rFonts w:ascii="Cambria Math" w:eastAsiaTheme="majorEastAsia" w:hAnsi="Cambria Math" w:cstheme="majorBidi"/>
              <w:lang w:eastAsia="zh-CN"/>
            </w:rPr>
            <m:t>-26805×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1.09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-</m:t>
              </m:r>
              <m:r>
                <w:rPr>
                  <w:rFonts w:ascii="Cambria Math" w:eastAsiaTheme="majorEastAsia" w:hAnsi="Cambria Math" w:cstheme="majorBidi"/>
                  <w:lang w:eastAsia="zh-CN"/>
                </w:rPr>
                <m:t>4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lang w:eastAsia="zh-CN"/>
            </w:rPr>
            <m:t>$</m:t>
          </m:r>
          <m:r>
            <w:rPr>
              <w:rFonts w:ascii="Cambria Math" w:eastAsiaTheme="majorEastAsia" w:hAnsi="Cambria Math" w:cstheme="majorBidi"/>
              <w:lang w:eastAsia="zh-CN"/>
            </w:rPr>
            <m:t>10</m:t>
          </m:r>
          <m:r>
            <w:rPr>
              <w:rFonts w:ascii="Cambria Math" w:eastAsiaTheme="majorEastAsia" w:hAnsi="Cambria Math" w:cstheme="majorBidi"/>
              <w:lang w:eastAsia="zh-CN"/>
            </w:rPr>
            <m:t>,</m:t>
          </m:r>
          <m:r>
            <w:rPr>
              <w:rFonts w:ascii="Cambria Math" w:eastAsiaTheme="majorEastAsia" w:hAnsi="Cambria Math" w:cstheme="majorBidi"/>
              <w:lang w:eastAsia="zh-CN"/>
            </w:rPr>
            <m:t>487.5</m:t>
          </m:r>
          <m:r>
            <w:rPr>
              <w:rFonts w:ascii="Cambria Math" w:eastAsiaTheme="majorEastAsia" w:hAnsi="Cambria Math" w:cstheme="majorBidi"/>
              <w:lang w:eastAsia="zh-CN"/>
            </w:rPr>
            <m:t>9</m:t>
          </m:r>
        </m:oMath>
      </m:oMathPara>
    </w:p>
    <w:p w14:paraId="56EF5E74" w14:textId="267DA89A" w:rsidR="001F6CC7" w:rsidRDefault="001F6CC7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B</w:t>
      </w:r>
      <w:r>
        <w:rPr>
          <w:rFonts w:asciiTheme="majorHAnsi" w:eastAsiaTheme="majorEastAsia" w:hAnsiTheme="majorHAnsi" w:cstheme="majorBidi"/>
          <w:lang w:eastAsia="zh-CN"/>
        </w:rPr>
        <w:t xml:space="preserve"> become the Current Best</w:t>
      </w:r>
      <w:r w:rsidR="008970C6">
        <w:rPr>
          <w:rFonts w:asciiTheme="majorHAnsi" w:eastAsiaTheme="majorEastAsia" w:hAnsiTheme="majorHAnsi" w:cstheme="majorBidi"/>
          <w:lang w:eastAsia="zh-CN"/>
        </w:rPr>
        <w:t>.</w:t>
      </w:r>
    </w:p>
    <w:p w14:paraId="4C7E3D18" w14:textId="77777777" w:rsidR="00464ED6" w:rsidRDefault="00464ED6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</w:p>
    <w:p w14:paraId="787DB790" w14:textId="37132B2B" w:rsidR="003D77F4" w:rsidRPr="00AB7371" w:rsidRDefault="003D77F4">
      <w:pPr>
        <w:spacing w:after="160" w:line="259" w:lineRule="auto"/>
        <w:rPr>
          <w:rFonts w:asciiTheme="majorHAnsi" w:eastAsiaTheme="majorEastAsia" w:hAnsiTheme="majorHAnsi" w:cstheme="majorBidi" w:hint="eastAsia"/>
          <w:lang w:eastAsia="zh-CN"/>
        </w:rPr>
      </w:pPr>
      <w:r>
        <w:rPr>
          <w:rFonts w:asciiTheme="majorHAnsi" w:eastAsiaTheme="majorEastAsia" w:hAnsiTheme="majorHAnsi" w:cstheme="majorBidi" w:hint="eastAsia"/>
          <w:lang w:eastAsia="zh-CN"/>
        </w:rPr>
        <w:t>C</w:t>
      </w:r>
      <w:r>
        <w:rPr>
          <w:rFonts w:asciiTheme="majorHAnsi" w:eastAsiaTheme="majorEastAsia" w:hAnsiTheme="majorHAnsi" w:cstheme="majorBidi"/>
          <w:lang w:eastAsia="zh-CN"/>
        </w:rPr>
        <w:t>hoose project B.</w:t>
      </w:r>
    </w:p>
    <w:p w14:paraId="24244CD1" w14:textId="6976733A" w:rsidR="0031546D" w:rsidRDefault="0031546D">
      <w:pPr>
        <w:spacing w:after="160" w:line="259" w:lineRule="auto"/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  <w:r>
        <w:rPr>
          <w:rFonts w:asciiTheme="majorHAnsi" w:eastAsiaTheme="majorEastAsia" w:hAnsiTheme="majorHAnsi" w:cstheme="majorBidi"/>
          <w:sz w:val="28"/>
          <w:szCs w:val="28"/>
          <w:lang w:eastAsia="zh-CN"/>
        </w:rPr>
        <w:br w:type="page"/>
      </w:r>
    </w:p>
    <w:p w14:paraId="749285EE" w14:textId="141C70B7" w:rsidR="002E3CDB" w:rsidRDefault="002E3CDB" w:rsidP="002E3CDB">
      <w:pPr>
        <w:pStyle w:val="Heading2"/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>roblem 3</w:t>
      </w:r>
    </w:p>
    <w:p w14:paraId="3428F479" w14:textId="77777777" w:rsidR="002E3CDB" w:rsidRDefault="002E3CDB" w:rsidP="002E3CDB">
      <w:pPr>
        <w:pStyle w:val="Heading4"/>
        <w:rPr>
          <w:lang w:eastAsia="zh-CN"/>
        </w:rPr>
      </w:pPr>
      <w:r>
        <w:rPr>
          <w:rFonts w:hint="eastAsia"/>
          <w:lang w:eastAsia="zh-CN"/>
        </w:rPr>
        <w:t>1</w:t>
      </w:r>
    </w:p>
    <w:p w14:paraId="47919258" w14:textId="3BDCED2D" w:rsidR="00AB7371" w:rsidRPr="00805779" w:rsidRDefault="003838CD" w:rsidP="00805779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Risk Premium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K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</m:t>
              </m:r>
            </m:sub>
          </m:sSub>
          <m:r>
            <w:rPr>
              <w:rFonts w:ascii="Cambria Math" w:hAnsi="Cambria Math"/>
              <w:lang w:eastAsia="zh-CN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K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8%-2.5%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5.5%</m:t>
          </m:r>
        </m:oMath>
      </m:oMathPara>
    </w:p>
    <w:p w14:paraId="7D2A8BFD" w14:textId="6C7B0C3E" w:rsidR="001C0738" w:rsidRDefault="001C0738" w:rsidP="001C0738">
      <w:pPr>
        <w:pStyle w:val="Heading4"/>
        <w:rPr>
          <w:lang w:eastAsia="zh-CN"/>
        </w:rPr>
      </w:pPr>
      <w:r>
        <w:rPr>
          <w:rFonts w:hint="eastAsia"/>
          <w:lang w:eastAsia="zh-CN"/>
        </w:rPr>
        <w:t>2</w:t>
      </w:r>
    </w:p>
    <w:p w14:paraId="118B5482" w14:textId="04EF8F7D" w:rsidR="00683E75" w:rsidRPr="001C0738" w:rsidRDefault="00C05667" w:rsidP="001C0738">
      <w:pPr>
        <w:rPr>
          <w:lang w:eastAsia="zh-CN"/>
        </w:rPr>
      </w:pPr>
      <m:oMathPara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sSubPr>
            <m:e>
              <m:r>
                <w:rPr>
                  <w:rFonts w:ascii="Cambria Math" w:eastAsiaTheme="majorEastAsia" w:hAnsi="Cambria Math" w:cstheme="majorBidi" w:hint="eastAsia"/>
                  <w:vertAlign w:val="subscript"/>
                  <w:lang w:eastAsia="zh-CN"/>
                </w:rPr>
                <m:t>R</m:t>
              </m:r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o</m:t>
              </m:r>
              <m:r>
                <w:rPr>
                  <w:rFonts w:ascii="Cambria Math" w:eastAsiaTheme="majorEastAsia" w:hAnsi="Cambria Math" w:cstheme="majorBidi" w:hint="eastAsia"/>
                  <w:vertAlign w:val="subscript"/>
                  <w:lang w:eastAsia="zh-CN"/>
                </w:rPr>
                <m:t>R</m:t>
              </m:r>
            </m:e>
            <m:sub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Dalton</m:t>
              </m:r>
            </m:sub>
          </m:sSub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lang w:eastAsia="zh-CN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f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+β×(K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</m:t>
              </m:r>
            </m:sub>
          </m:sSub>
          <m:r>
            <w:rPr>
              <w:rFonts w:ascii="Cambria Math" w:hAnsi="Cambria Math"/>
              <w:lang w:eastAsia="zh-CN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K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)</m:t>
          </m:r>
          <m:r>
            <m:rPr>
              <m:sty m:val="p"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2.5%+1.75×5.5%</m:t>
          </m:r>
          <m:r>
            <m:rPr>
              <m:sty m:val="p"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12.125%</m:t>
          </m:r>
        </m:oMath>
      </m:oMathPara>
    </w:p>
    <w:sectPr w:rsidR="00683E75" w:rsidRPr="001C0738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3B927" w14:textId="77777777" w:rsidR="00C05667" w:rsidRDefault="00C05667" w:rsidP="00F15F68">
      <w:r>
        <w:separator/>
      </w:r>
    </w:p>
  </w:endnote>
  <w:endnote w:type="continuationSeparator" w:id="0">
    <w:p w14:paraId="55AC2FEB" w14:textId="77777777" w:rsidR="00C05667" w:rsidRDefault="00C05667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4BE10" w14:textId="77777777" w:rsidR="00C05667" w:rsidRDefault="00C05667" w:rsidP="00F15F68">
      <w:r>
        <w:separator/>
      </w:r>
    </w:p>
  </w:footnote>
  <w:footnote w:type="continuationSeparator" w:id="0">
    <w:p w14:paraId="46C4B131" w14:textId="77777777" w:rsidR="00C05667" w:rsidRDefault="00C05667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292826">
    <w:abstractNumId w:val="3"/>
  </w:num>
  <w:num w:numId="2" w16cid:durableId="721950403">
    <w:abstractNumId w:val="6"/>
  </w:num>
  <w:num w:numId="3" w16cid:durableId="1698651200">
    <w:abstractNumId w:val="4"/>
  </w:num>
  <w:num w:numId="4" w16cid:durableId="1774863595">
    <w:abstractNumId w:val="1"/>
  </w:num>
  <w:num w:numId="5" w16cid:durableId="80876954">
    <w:abstractNumId w:val="0"/>
  </w:num>
  <w:num w:numId="6" w16cid:durableId="492111838">
    <w:abstractNumId w:val="5"/>
  </w:num>
  <w:num w:numId="7" w16cid:durableId="1026760175">
    <w:abstractNumId w:val="2"/>
  </w:num>
  <w:num w:numId="8" w16cid:durableId="5839963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0490A"/>
    <w:rsid w:val="000051FB"/>
    <w:rsid w:val="000054F6"/>
    <w:rsid w:val="0001641E"/>
    <w:rsid w:val="000174FC"/>
    <w:rsid w:val="00020628"/>
    <w:rsid w:val="0002426C"/>
    <w:rsid w:val="00025AFF"/>
    <w:rsid w:val="000261C7"/>
    <w:rsid w:val="00030AD0"/>
    <w:rsid w:val="00035974"/>
    <w:rsid w:val="00040968"/>
    <w:rsid w:val="000449AE"/>
    <w:rsid w:val="00064372"/>
    <w:rsid w:val="00064F14"/>
    <w:rsid w:val="000655C0"/>
    <w:rsid w:val="00071464"/>
    <w:rsid w:val="00075A03"/>
    <w:rsid w:val="00080900"/>
    <w:rsid w:val="000845F3"/>
    <w:rsid w:val="00084C38"/>
    <w:rsid w:val="0009139A"/>
    <w:rsid w:val="00093030"/>
    <w:rsid w:val="000A1BCF"/>
    <w:rsid w:val="000A5614"/>
    <w:rsid w:val="000A6BC6"/>
    <w:rsid w:val="000A798F"/>
    <w:rsid w:val="000B0573"/>
    <w:rsid w:val="000B05F3"/>
    <w:rsid w:val="000B1B92"/>
    <w:rsid w:val="000B458F"/>
    <w:rsid w:val="000C0A86"/>
    <w:rsid w:val="000C28FF"/>
    <w:rsid w:val="000C2F70"/>
    <w:rsid w:val="000C6A1F"/>
    <w:rsid w:val="000D2991"/>
    <w:rsid w:val="000D31DC"/>
    <w:rsid w:val="000D3AC7"/>
    <w:rsid w:val="000D6956"/>
    <w:rsid w:val="000E07B9"/>
    <w:rsid w:val="000E507E"/>
    <w:rsid w:val="000E624C"/>
    <w:rsid w:val="000F2E83"/>
    <w:rsid w:val="0010115C"/>
    <w:rsid w:val="001137E4"/>
    <w:rsid w:val="001223B4"/>
    <w:rsid w:val="00123AEC"/>
    <w:rsid w:val="0013036B"/>
    <w:rsid w:val="00135969"/>
    <w:rsid w:val="001404CD"/>
    <w:rsid w:val="0014592F"/>
    <w:rsid w:val="00147513"/>
    <w:rsid w:val="00151C69"/>
    <w:rsid w:val="00152D7F"/>
    <w:rsid w:val="001608D6"/>
    <w:rsid w:val="00163A1C"/>
    <w:rsid w:val="0017192F"/>
    <w:rsid w:val="001739C4"/>
    <w:rsid w:val="00175A79"/>
    <w:rsid w:val="0018072E"/>
    <w:rsid w:val="00180B94"/>
    <w:rsid w:val="00181662"/>
    <w:rsid w:val="00187F43"/>
    <w:rsid w:val="0019482A"/>
    <w:rsid w:val="001A3261"/>
    <w:rsid w:val="001A7E47"/>
    <w:rsid w:val="001B1F38"/>
    <w:rsid w:val="001B2B38"/>
    <w:rsid w:val="001B2EE3"/>
    <w:rsid w:val="001C0738"/>
    <w:rsid w:val="001D0E9D"/>
    <w:rsid w:val="001D4C7F"/>
    <w:rsid w:val="001D7567"/>
    <w:rsid w:val="001D76B7"/>
    <w:rsid w:val="001E1667"/>
    <w:rsid w:val="001E2EB2"/>
    <w:rsid w:val="001E6696"/>
    <w:rsid w:val="001F0406"/>
    <w:rsid w:val="001F5D4F"/>
    <w:rsid w:val="001F6CC7"/>
    <w:rsid w:val="00204EF9"/>
    <w:rsid w:val="0021615F"/>
    <w:rsid w:val="00216815"/>
    <w:rsid w:val="002234F2"/>
    <w:rsid w:val="0022668C"/>
    <w:rsid w:val="00230E60"/>
    <w:rsid w:val="00232E4E"/>
    <w:rsid w:val="002402CB"/>
    <w:rsid w:val="002615D9"/>
    <w:rsid w:val="00266F78"/>
    <w:rsid w:val="00270E8A"/>
    <w:rsid w:val="00274A54"/>
    <w:rsid w:val="00282BAC"/>
    <w:rsid w:val="00287F7D"/>
    <w:rsid w:val="002971C5"/>
    <w:rsid w:val="0029778A"/>
    <w:rsid w:val="002A0FB9"/>
    <w:rsid w:val="002A3E55"/>
    <w:rsid w:val="002A4947"/>
    <w:rsid w:val="002C0DBD"/>
    <w:rsid w:val="002C215D"/>
    <w:rsid w:val="002D04DD"/>
    <w:rsid w:val="002D360A"/>
    <w:rsid w:val="002E08B8"/>
    <w:rsid w:val="002E3CDB"/>
    <w:rsid w:val="002F1A90"/>
    <w:rsid w:val="002F35CA"/>
    <w:rsid w:val="002F5075"/>
    <w:rsid w:val="002F5481"/>
    <w:rsid w:val="002F6DBC"/>
    <w:rsid w:val="003006E9"/>
    <w:rsid w:val="003019AC"/>
    <w:rsid w:val="0030280B"/>
    <w:rsid w:val="00304BFB"/>
    <w:rsid w:val="0031546D"/>
    <w:rsid w:val="003162D0"/>
    <w:rsid w:val="00322942"/>
    <w:rsid w:val="003273C3"/>
    <w:rsid w:val="0033095F"/>
    <w:rsid w:val="00357705"/>
    <w:rsid w:val="0036169B"/>
    <w:rsid w:val="0037066F"/>
    <w:rsid w:val="00374577"/>
    <w:rsid w:val="0037504D"/>
    <w:rsid w:val="0038275A"/>
    <w:rsid w:val="003838CD"/>
    <w:rsid w:val="00393CBB"/>
    <w:rsid w:val="003A28AD"/>
    <w:rsid w:val="003B4D18"/>
    <w:rsid w:val="003B7093"/>
    <w:rsid w:val="003C0744"/>
    <w:rsid w:val="003C0F88"/>
    <w:rsid w:val="003C1DB0"/>
    <w:rsid w:val="003C4CAF"/>
    <w:rsid w:val="003D3287"/>
    <w:rsid w:val="003D77F4"/>
    <w:rsid w:val="003F08C5"/>
    <w:rsid w:val="003F3F6C"/>
    <w:rsid w:val="003F45EC"/>
    <w:rsid w:val="003F62B8"/>
    <w:rsid w:val="00402EB1"/>
    <w:rsid w:val="00404270"/>
    <w:rsid w:val="00416480"/>
    <w:rsid w:val="00421A25"/>
    <w:rsid w:val="0042209F"/>
    <w:rsid w:val="004237ED"/>
    <w:rsid w:val="00427F78"/>
    <w:rsid w:val="00433D0D"/>
    <w:rsid w:val="00436AB9"/>
    <w:rsid w:val="00443D03"/>
    <w:rsid w:val="00445097"/>
    <w:rsid w:val="00452F68"/>
    <w:rsid w:val="00457AAE"/>
    <w:rsid w:val="00461FE6"/>
    <w:rsid w:val="00464ED6"/>
    <w:rsid w:val="00470306"/>
    <w:rsid w:val="004703D4"/>
    <w:rsid w:val="004710FF"/>
    <w:rsid w:val="00473364"/>
    <w:rsid w:val="00485B90"/>
    <w:rsid w:val="00486C07"/>
    <w:rsid w:val="00486D8B"/>
    <w:rsid w:val="00487126"/>
    <w:rsid w:val="0049073F"/>
    <w:rsid w:val="00496B84"/>
    <w:rsid w:val="00497986"/>
    <w:rsid w:val="004A0F90"/>
    <w:rsid w:val="004A6E79"/>
    <w:rsid w:val="004B22EF"/>
    <w:rsid w:val="004B2954"/>
    <w:rsid w:val="004B44DE"/>
    <w:rsid w:val="004C4272"/>
    <w:rsid w:val="004C6486"/>
    <w:rsid w:val="004C6754"/>
    <w:rsid w:val="004D4682"/>
    <w:rsid w:val="004D6515"/>
    <w:rsid w:val="004D6A4E"/>
    <w:rsid w:val="004E1CE1"/>
    <w:rsid w:val="004E2EE7"/>
    <w:rsid w:val="004E74E5"/>
    <w:rsid w:val="004F0174"/>
    <w:rsid w:val="004F748B"/>
    <w:rsid w:val="00501E3C"/>
    <w:rsid w:val="00503218"/>
    <w:rsid w:val="00503F5C"/>
    <w:rsid w:val="00504799"/>
    <w:rsid w:val="00506C5E"/>
    <w:rsid w:val="005078E3"/>
    <w:rsid w:val="00507AD1"/>
    <w:rsid w:val="00511DD4"/>
    <w:rsid w:val="005152C2"/>
    <w:rsid w:val="00516B67"/>
    <w:rsid w:val="0051771C"/>
    <w:rsid w:val="005268CB"/>
    <w:rsid w:val="00532B02"/>
    <w:rsid w:val="00536C8E"/>
    <w:rsid w:val="00552337"/>
    <w:rsid w:val="005555E1"/>
    <w:rsid w:val="00557CE9"/>
    <w:rsid w:val="00563235"/>
    <w:rsid w:val="005677E4"/>
    <w:rsid w:val="005717E3"/>
    <w:rsid w:val="00572041"/>
    <w:rsid w:val="005768BD"/>
    <w:rsid w:val="0057700F"/>
    <w:rsid w:val="00585ACD"/>
    <w:rsid w:val="00593C74"/>
    <w:rsid w:val="00594833"/>
    <w:rsid w:val="005A1FB7"/>
    <w:rsid w:val="005A2B7B"/>
    <w:rsid w:val="005A406E"/>
    <w:rsid w:val="005B1094"/>
    <w:rsid w:val="005B4B9B"/>
    <w:rsid w:val="005B677B"/>
    <w:rsid w:val="005C3E6E"/>
    <w:rsid w:val="005D10C5"/>
    <w:rsid w:val="005E18F8"/>
    <w:rsid w:val="005E2ADE"/>
    <w:rsid w:val="005E490B"/>
    <w:rsid w:val="005E6D6C"/>
    <w:rsid w:val="005F1C63"/>
    <w:rsid w:val="005F2905"/>
    <w:rsid w:val="00606F7D"/>
    <w:rsid w:val="00607860"/>
    <w:rsid w:val="006247E5"/>
    <w:rsid w:val="00627963"/>
    <w:rsid w:val="00633D08"/>
    <w:rsid w:val="00635DD1"/>
    <w:rsid w:val="00642210"/>
    <w:rsid w:val="006465DD"/>
    <w:rsid w:val="00654C14"/>
    <w:rsid w:val="00656460"/>
    <w:rsid w:val="0066207F"/>
    <w:rsid w:val="00662C63"/>
    <w:rsid w:val="006659D0"/>
    <w:rsid w:val="00665DC4"/>
    <w:rsid w:val="00670022"/>
    <w:rsid w:val="006700F3"/>
    <w:rsid w:val="00683E75"/>
    <w:rsid w:val="006A397C"/>
    <w:rsid w:val="006B03D4"/>
    <w:rsid w:val="006C3040"/>
    <w:rsid w:val="006C3E51"/>
    <w:rsid w:val="006C7842"/>
    <w:rsid w:val="006D1682"/>
    <w:rsid w:val="006D265C"/>
    <w:rsid w:val="006E5EAC"/>
    <w:rsid w:val="006E7EF8"/>
    <w:rsid w:val="006F0879"/>
    <w:rsid w:val="0070000C"/>
    <w:rsid w:val="00702B29"/>
    <w:rsid w:val="00705D2A"/>
    <w:rsid w:val="00711175"/>
    <w:rsid w:val="00714151"/>
    <w:rsid w:val="00731310"/>
    <w:rsid w:val="007327DB"/>
    <w:rsid w:val="00744015"/>
    <w:rsid w:val="00744CFF"/>
    <w:rsid w:val="0075011D"/>
    <w:rsid w:val="00752463"/>
    <w:rsid w:val="00760ECA"/>
    <w:rsid w:val="00761694"/>
    <w:rsid w:val="00773B0B"/>
    <w:rsid w:val="007756C0"/>
    <w:rsid w:val="00782B07"/>
    <w:rsid w:val="00782CB6"/>
    <w:rsid w:val="00784A3A"/>
    <w:rsid w:val="0079671B"/>
    <w:rsid w:val="007A0DFA"/>
    <w:rsid w:val="007C3FB1"/>
    <w:rsid w:val="007C79DA"/>
    <w:rsid w:val="007D3E2D"/>
    <w:rsid w:val="007E50F3"/>
    <w:rsid w:val="007F4019"/>
    <w:rsid w:val="007F76D0"/>
    <w:rsid w:val="008035E8"/>
    <w:rsid w:val="00805779"/>
    <w:rsid w:val="00806E75"/>
    <w:rsid w:val="0083048C"/>
    <w:rsid w:val="00832800"/>
    <w:rsid w:val="00833710"/>
    <w:rsid w:val="00844ACF"/>
    <w:rsid w:val="00851B0E"/>
    <w:rsid w:val="0085276F"/>
    <w:rsid w:val="00860995"/>
    <w:rsid w:val="00860EA8"/>
    <w:rsid w:val="00872DFA"/>
    <w:rsid w:val="00874021"/>
    <w:rsid w:val="008742BD"/>
    <w:rsid w:val="0087522D"/>
    <w:rsid w:val="00883601"/>
    <w:rsid w:val="00892F63"/>
    <w:rsid w:val="008970C6"/>
    <w:rsid w:val="008B24A5"/>
    <w:rsid w:val="008B6768"/>
    <w:rsid w:val="008C0AE4"/>
    <w:rsid w:val="008C29A6"/>
    <w:rsid w:val="008D421E"/>
    <w:rsid w:val="008D4D09"/>
    <w:rsid w:val="008D777E"/>
    <w:rsid w:val="00901BE3"/>
    <w:rsid w:val="00911970"/>
    <w:rsid w:val="00913B1D"/>
    <w:rsid w:val="00914130"/>
    <w:rsid w:val="00915635"/>
    <w:rsid w:val="00930846"/>
    <w:rsid w:val="00934FC7"/>
    <w:rsid w:val="00940A86"/>
    <w:rsid w:val="00940CA5"/>
    <w:rsid w:val="009513D3"/>
    <w:rsid w:val="00951435"/>
    <w:rsid w:val="00960717"/>
    <w:rsid w:val="009651A9"/>
    <w:rsid w:val="00970647"/>
    <w:rsid w:val="009724A6"/>
    <w:rsid w:val="00977DD1"/>
    <w:rsid w:val="00982C9D"/>
    <w:rsid w:val="00985773"/>
    <w:rsid w:val="00987E4F"/>
    <w:rsid w:val="00990E23"/>
    <w:rsid w:val="00994DD9"/>
    <w:rsid w:val="00996736"/>
    <w:rsid w:val="009A2EBC"/>
    <w:rsid w:val="009C027F"/>
    <w:rsid w:val="009C79E4"/>
    <w:rsid w:val="009D6E30"/>
    <w:rsid w:val="009E3B33"/>
    <w:rsid w:val="009F2E1D"/>
    <w:rsid w:val="009F4CF8"/>
    <w:rsid w:val="009F585C"/>
    <w:rsid w:val="009F7A2A"/>
    <w:rsid w:val="00A01E34"/>
    <w:rsid w:val="00A0454A"/>
    <w:rsid w:val="00A04E1D"/>
    <w:rsid w:val="00A0528D"/>
    <w:rsid w:val="00A15445"/>
    <w:rsid w:val="00A21D03"/>
    <w:rsid w:val="00A21FA8"/>
    <w:rsid w:val="00A44484"/>
    <w:rsid w:val="00A51416"/>
    <w:rsid w:val="00A51D01"/>
    <w:rsid w:val="00A525BE"/>
    <w:rsid w:val="00A559EB"/>
    <w:rsid w:val="00A571DC"/>
    <w:rsid w:val="00A64A9C"/>
    <w:rsid w:val="00A71302"/>
    <w:rsid w:val="00A77738"/>
    <w:rsid w:val="00A829F2"/>
    <w:rsid w:val="00A86FE9"/>
    <w:rsid w:val="00A9414D"/>
    <w:rsid w:val="00A95F76"/>
    <w:rsid w:val="00AA2BEC"/>
    <w:rsid w:val="00AB372F"/>
    <w:rsid w:val="00AB3E7C"/>
    <w:rsid w:val="00AB7371"/>
    <w:rsid w:val="00AC07A3"/>
    <w:rsid w:val="00AC4B54"/>
    <w:rsid w:val="00AC60AA"/>
    <w:rsid w:val="00AD3DC6"/>
    <w:rsid w:val="00AD72DD"/>
    <w:rsid w:val="00AE13AF"/>
    <w:rsid w:val="00AE1D72"/>
    <w:rsid w:val="00AE623B"/>
    <w:rsid w:val="00AE6EDC"/>
    <w:rsid w:val="00B01268"/>
    <w:rsid w:val="00B04D60"/>
    <w:rsid w:val="00B05534"/>
    <w:rsid w:val="00B05B65"/>
    <w:rsid w:val="00B103B9"/>
    <w:rsid w:val="00B151C8"/>
    <w:rsid w:val="00B2494A"/>
    <w:rsid w:val="00B33E76"/>
    <w:rsid w:val="00B359B4"/>
    <w:rsid w:val="00B41D9C"/>
    <w:rsid w:val="00B45C1A"/>
    <w:rsid w:val="00B51DC4"/>
    <w:rsid w:val="00B56843"/>
    <w:rsid w:val="00B615E0"/>
    <w:rsid w:val="00B72A01"/>
    <w:rsid w:val="00B73432"/>
    <w:rsid w:val="00B73729"/>
    <w:rsid w:val="00B771B9"/>
    <w:rsid w:val="00B80A78"/>
    <w:rsid w:val="00B82A48"/>
    <w:rsid w:val="00B85753"/>
    <w:rsid w:val="00BA1448"/>
    <w:rsid w:val="00BA3D81"/>
    <w:rsid w:val="00BA3EDD"/>
    <w:rsid w:val="00BA65C3"/>
    <w:rsid w:val="00BA6E48"/>
    <w:rsid w:val="00BB42D1"/>
    <w:rsid w:val="00BB6050"/>
    <w:rsid w:val="00BE6835"/>
    <w:rsid w:val="00BF608F"/>
    <w:rsid w:val="00C054EE"/>
    <w:rsid w:val="00C05667"/>
    <w:rsid w:val="00C110F2"/>
    <w:rsid w:val="00C1380C"/>
    <w:rsid w:val="00C1390B"/>
    <w:rsid w:val="00C13F7D"/>
    <w:rsid w:val="00C16337"/>
    <w:rsid w:val="00C16672"/>
    <w:rsid w:val="00C20BD7"/>
    <w:rsid w:val="00C25B28"/>
    <w:rsid w:val="00C30672"/>
    <w:rsid w:val="00C42F3A"/>
    <w:rsid w:val="00C47C65"/>
    <w:rsid w:val="00C6459C"/>
    <w:rsid w:val="00C669B0"/>
    <w:rsid w:val="00C70D7F"/>
    <w:rsid w:val="00C740BC"/>
    <w:rsid w:val="00C76407"/>
    <w:rsid w:val="00C774A0"/>
    <w:rsid w:val="00C82FF8"/>
    <w:rsid w:val="00C96E1E"/>
    <w:rsid w:val="00CA3AC3"/>
    <w:rsid w:val="00CA40A0"/>
    <w:rsid w:val="00CA4706"/>
    <w:rsid w:val="00CB686F"/>
    <w:rsid w:val="00CC3CF4"/>
    <w:rsid w:val="00CC4C32"/>
    <w:rsid w:val="00CC6DD4"/>
    <w:rsid w:val="00CD2357"/>
    <w:rsid w:val="00CE21FB"/>
    <w:rsid w:val="00CE3E8B"/>
    <w:rsid w:val="00CE753B"/>
    <w:rsid w:val="00CF09F8"/>
    <w:rsid w:val="00CF1512"/>
    <w:rsid w:val="00CF1A34"/>
    <w:rsid w:val="00CF1D1D"/>
    <w:rsid w:val="00CF286D"/>
    <w:rsid w:val="00CF747F"/>
    <w:rsid w:val="00D02FF5"/>
    <w:rsid w:val="00D05175"/>
    <w:rsid w:val="00D12917"/>
    <w:rsid w:val="00D130B5"/>
    <w:rsid w:val="00D16813"/>
    <w:rsid w:val="00D2153E"/>
    <w:rsid w:val="00D261CE"/>
    <w:rsid w:val="00D32C86"/>
    <w:rsid w:val="00D34330"/>
    <w:rsid w:val="00D35A9B"/>
    <w:rsid w:val="00D4075A"/>
    <w:rsid w:val="00D416E9"/>
    <w:rsid w:val="00D42113"/>
    <w:rsid w:val="00D42C1C"/>
    <w:rsid w:val="00D46D16"/>
    <w:rsid w:val="00D5498D"/>
    <w:rsid w:val="00D60A99"/>
    <w:rsid w:val="00D60BE0"/>
    <w:rsid w:val="00D6233F"/>
    <w:rsid w:val="00D816A9"/>
    <w:rsid w:val="00D81DE2"/>
    <w:rsid w:val="00D82180"/>
    <w:rsid w:val="00D85384"/>
    <w:rsid w:val="00D8673D"/>
    <w:rsid w:val="00D87FA7"/>
    <w:rsid w:val="00D91DDE"/>
    <w:rsid w:val="00D961A6"/>
    <w:rsid w:val="00DA0F71"/>
    <w:rsid w:val="00DA3BED"/>
    <w:rsid w:val="00DD30C2"/>
    <w:rsid w:val="00DD6769"/>
    <w:rsid w:val="00DE1D88"/>
    <w:rsid w:val="00DE2B80"/>
    <w:rsid w:val="00DE5768"/>
    <w:rsid w:val="00DE7223"/>
    <w:rsid w:val="00DE76B8"/>
    <w:rsid w:val="00DF6329"/>
    <w:rsid w:val="00DF6FA6"/>
    <w:rsid w:val="00E02EC0"/>
    <w:rsid w:val="00E06F56"/>
    <w:rsid w:val="00E16F7B"/>
    <w:rsid w:val="00E178CF"/>
    <w:rsid w:val="00E20A01"/>
    <w:rsid w:val="00E36059"/>
    <w:rsid w:val="00E42189"/>
    <w:rsid w:val="00E4312E"/>
    <w:rsid w:val="00E43703"/>
    <w:rsid w:val="00E535DF"/>
    <w:rsid w:val="00E7134D"/>
    <w:rsid w:val="00E7601B"/>
    <w:rsid w:val="00E80856"/>
    <w:rsid w:val="00E8491C"/>
    <w:rsid w:val="00E86011"/>
    <w:rsid w:val="00E86BAD"/>
    <w:rsid w:val="00E876A3"/>
    <w:rsid w:val="00E905E1"/>
    <w:rsid w:val="00E92456"/>
    <w:rsid w:val="00E9286F"/>
    <w:rsid w:val="00EA3D86"/>
    <w:rsid w:val="00EA43F6"/>
    <w:rsid w:val="00EA464F"/>
    <w:rsid w:val="00EB1663"/>
    <w:rsid w:val="00EB5E20"/>
    <w:rsid w:val="00EC319D"/>
    <w:rsid w:val="00EC3F91"/>
    <w:rsid w:val="00EC4B30"/>
    <w:rsid w:val="00ED1380"/>
    <w:rsid w:val="00ED342C"/>
    <w:rsid w:val="00EE39FB"/>
    <w:rsid w:val="00EE3C5E"/>
    <w:rsid w:val="00EE5120"/>
    <w:rsid w:val="00EF2A7E"/>
    <w:rsid w:val="00F05133"/>
    <w:rsid w:val="00F057D3"/>
    <w:rsid w:val="00F06195"/>
    <w:rsid w:val="00F075BE"/>
    <w:rsid w:val="00F07B81"/>
    <w:rsid w:val="00F07F8A"/>
    <w:rsid w:val="00F10327"/>
    <w:rsid w:val="00F10809"/>
    <w:rsid w:val="00F10F14"/>
    <w:rsid w:val="00F11CBB"/>
    <w:rsid w:val="00F15F68"/>
    <w:rsid w:val="00F210DB"/>
    <w:rsid w:val="00F2215E"/>
    <w:rsid w:val="00F2375A"/>
    <w:rsid w:val="00F2733C"/>
    <w:rsid w:val="00F32D1F"/>
    <w:rsid w:val="00F358D7"/>
    <w:rsid w:val="00F40D63"/>
    <w:rsid w:val="00F4144B"/>
    <w:rsid w:val="00F43A4A"/>
    <w:rsid w:val="00F453F8"/>
    <w:rsid w:val="00F46424"/>
    <w:rsid w:val="00F52AC5"/>
    <w:rsid w:val="00F552D8"/>
    <w:rsid w:val="00F6236B"/>
    <w:rsid w:val="00F63E00"/>
    <w:rsid w:val="00F64642"/>
    <w:rsid w:val="00F70E4D"/>
    <w:rsid w:val="00F70EAF"/>
    <w:rsid w:val="00F763EA"/>
    <w:rsid w:val="00F82C86"/>
    <w:rsid w:val="00F84209"/>
    <w:rsid w:val="00F92545"/>
    <w:rsid w:val="00F943B7"/>
    <w:rsid w:val="00F945B9"/>
    <w:rsid w:val="00F97C02"/>
    <w:rsid w:val="00FA2421"/>
    <w:rsid w:val="00FA2480"/>
    <w:rsid w:val="00FA47E9"/>
    <w:rsid w:val="00FB2834"/>
    <w:rsid w:val="00FB7A05"/>
    <w:rsid w:val="00FC46AC"/>
    <w:rsid w:val="00FC4FD3"/>
    <w:rsid w:val="00FC6C9D"/>
    <w:rsid w:val="00FD769C"/>
    <w:rsid w:val="00FE5BF5"/>
    <w:rsid w:val="00FF6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11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7B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07B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07B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143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7F4019"/>
    <w:rPr>
      <w:color w:val="808080"/>
    </w:rPr>
  </w:style>
  <w:style w:type="table" w:styleId="TableGrid">
    <w:name w:val="Table Grid"/>
    <w:basedOn w:val="TableNormal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44484"/>
  </w:style>
  <w:style w:type="paragraph" w:styleId="Header">
    <w:name w:val="header"/>
    <w:basedOn w:val="Normal"/>
    <w:link w:val="HeaderChar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309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309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E07B9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0E07B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E07B9"/>
    <w:rPr>
      <w:rFonts w:ascii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51435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5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</TotalTime>
  <Pages>4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489</cp:revision>
  <cp:lastPrinted>2016-03-30T00:08:00Z</cp:lastPrinted>
  <dcterms:created xsi:type="dcterms:W3CDTF">2021-09-17T14:49:00Z</dcterms:created>
  <dcterms:modified xsi:type="dcterms:W3CDTF">2022-05-02T21:44:00Z</dcterms:modified>
  <cp:category/>
</cp:coreProperties>
</file>